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79829CF5" w:rsidR="00E27E96" w:rsidRDefault="00283558"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Meesum Alam, </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3" w:name="_Ref345010417"/>
                            <w:r w:rsidRPr="00471846">
                              <w:t xml:space="preserve">Table </w:t>
                            </w:r>
                            <w:fldSimple w:instr=" SEQ Table \* ARABIC ">
                              <w:r w:rsidR="007E6C4F">
                                <w:rPr>
                                  <w:noProof/>
                                </w:rPr>
                                <w:t>1</w:t>
                              </w:r>
                            </w:fldSimple>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4" w:name="_Ref345010417"/>
                      <w:r w:rsidRPr="00471846">
                        <w:t xml:space="preserve">Table </w:t>
                      </w:r>
                      <w:fldSimple w:instr=" SEQ Table \* ARABIC ">
                        <w:r w:rsidR="007E6C4F">
                          <w:rPr>
                            <w:noProof/>
                          </w:rPr>
                          <w:t>1</w:t>
                        </w:r>
                      </w:fldSimple>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2E90A451" w:rsidR="00A5424A" w:rsidRDefault="59F793D9" w:rsidP="005C1307">
      <w:pPr>
        <w:pStyle w:val="ACLAbstractText"/>
      </w:pPr>
      <w:r>
        <w:t>This</w:t>
      </w:r>
      <w:r w:rsidR="005C1307">
        <w:t xml:space="preserve"> document</w:t>
      </w:r>
      <w:r>
        <w:t xml:space="preserve"> </w:t>
      </w:r>
      <w:r w:rsidR="00595636">
        <w:t xml:space="preserve">is a supplement to the general </w:t>
      </w:r>
      <w:r w:rsidR="00AF5A9C">
        <w:t>guidelines</w:t>
      </w:r>
      <w:r w:rsidR="00595636">
        <w:t xml:space="preserve"> for </w:t>
      </w:r>
      <w:r w:rsidR="00F02439">
        <w:t>ACL</w:t>
      </w:r>
      <w:r w:rsidR="00856286">
        <w:t xml:space="preserve"> </w:t>
      </w:r>
      <w:r w:rsidR="00F02439">
        <w:t>2023</w:t>
      </w:r>
      <w:r w:rsidR="00595636">
        <w:t xml:space="preserve"> authors.    It contains instructions for using the </w:t>
      </w:r>
      <w:r w:rsidR="005C1307">
        <w:t>Microsoft Word template</w:t>
      </w:r>
      <w:r w:rsidR="005C1307" w:rsidRPr="005C1307">
        <w:t xml:space="preserve"> for </w:t>
      </w:r>
      <w:r w:rsidR="00F02439">
        <w:t>ACL</w:t>
      </w:r>
      <w:r w:rsidR="00595636">
        <w:t xml:space="preserve">. </w:t>
      </w:r>
      <w:r w:rsidR="005C1307" w:rsidRPr="005C1307">
        <w:t>The docu</w:t>
      </w:r>
      <w:r w:rsidR="00595636">
        <w:t xml:space="preserve">ment itself conforms to its own </w:t>
      </w:r>
      <w:r w:rsidR="005C1307" w:rsidRPr="005C1307">
        <w:t>specifications, and is</w:t>
      </w:r>
      <w:r w:rsidR="005C1307">
        <w:t xml:space="preserve"> </w:t>
      </w:r>
      <w:r w:rsidR="005C1307" w:rsidRPr="005C1307">
        <w:t>therefore an example of what your manuscript</w:t>
      </w:r>
      <w:r w:rsidR="005C1307">
        <w:t xml:space="preserve"> </w:t>
      </w:r>
      <w:r w:rsidR="005C1307" w:rsidRPr="005C1307">
        <w:t>should look like. These instructions should be</w:t>
      </w:r>
      <w:r w:rsidR="005C1307">
        <w:t xml:space="preserve"> </w:t>
      </w:r>
      <w:r w:rsidR="005C1307" w:rsidRPr="005C1307">
        <w:t>used both for papers submitted for review and</w:t>
      </w:r>
      <w:r w:rsidR="005C1307">
        <w:t xml:space="preserve"> </w:t>
      </w:r>
      <w:r w:rsidR="005C1307" w:rsidRPr="005C1307">
        <w:t>for final versions of accepted papers.</w:t>
      </w:r>
    </w:p>
    <w:p w14:paraId="3E7A9F1C" w14:textId="48AEC7A5" w:rsidR="00A5424A" w:rsidRDefault="00A5424A" w:rsidP="00A5424A">
      <w:pPr>
        <w:pStyle w:val="ACLSection"/>
      </w:pPr>
      <w:r>
        <w:t>Introduction</w:t>
      </w:r>
    </w:p>
    <w:p w14:paraId="6969FD4C" w14:textId="59EB3714" w:rsidR="005C1307" w:rsidRDefault="005C1307" w:rsidP="005C1307">
      <w:pPr>
        <w:pStyle w:val="ACLTextFirstLine"/>
        <w:ind w:firstLine="0"/>
      </w:pPr>
      <w:r w:rsidRPr="005C1307">
        <w:t xml:space="preserve">These instructions are for authors submitting pa-pers to </w:t>
      </w:r>
      <w:r w:rsidR="00F02439">
        <w:t>ACL</w:t>
      </w:r>
      <w:r w:rsidR="00856286">
        <w:t xml:space="preserve"> </w:t>
      </w:r>
      <w:r w:rsidRPr="005C1307">
        <w:t xml:space="preserve">using </w:t>
      </w:r>
      <w:r>
        <w:t>Microsoft Word</w:t>
      </w:r>
      <w:r w:rsidRPr="005C1307">
        <w:t>. They are</w:t>
      </w:r>
      <w:r>
        <w:t xml:space="preserve"> </w:t>
      </w:r>
      <w:r w:rsidRPr="005C1307">
        <w:t>not self-contained. All authors must follow the general instructions for *ACL proceedings,</w:t>
      </w:r>
      <w:r>
        <w:rPr>
          <w:rStyle w:val="FootnoteReference"/>
        </w:rPr>
        <w:footnoteReference w:id="1"/>
      </w:r>
      <w:r>
        <w:t xml:space="preserve"> </w:t>
      </w:r>
      <w:r w:rsidR="00E12521">
        <w:t xml:space="preserve">as well as guidelines set forth in the </w:t>
      </w:r>
      <w:r w:rsidR="00F02439">
        <w:t>ACL</w:t>
      </w:r>
      <w:r w:rsidR="00E12521">
        <w:t xml:space="preserve"> </w:t>
      </w:r>
      <w:r w:rsidR="00F02439">
        <w:t>2023</w:t>
      </w:r>
      <w:r w:rsidR="00E12521">
        <w:t xml:space="preserve"> call for papers.</w:t>
      </w:r>
      <w:r w:rsidR="00595636">
        <w:rPr>
          <w:rStyle w:val="FootnoteReference"/>
        </w:rPr>
        <w:footnoteReference w:id="2"/>
      </w:r>
      <w:r w:rsidR="00E12521">
        <w:t xml:space="preserve"> This </w:t>
      </w:r>
      <w:r w:rsidR="00AF5A9C">
        <w:t xml:space="preserve">document </w:t>
      </w:r>
      <w:r w:rsidR="00E12521">
        <w:t xml:space="preserve">contains </w:t>
      </w:r>
      <w:r w:rsidR="00AF5A9C">
        <w:t xml:space="preserve">additional instructions specific to </w:t>
      </w:r>
      <w:r>
        <w:t>Microsoft Word</w:t>
      </w:r>
      <w:r w:rsidR="00AF5A9C">
        <w:t xml:space="preserve"> (MS Word)</w:t>
      </w:r>
      <w:r w:rsidRPr="005C1307">
        <w:t>.</w:t>
      </w:r>
    </w:p>
    <w:p w14:paraId="7F453C74" w14:textId="2FACD2E8" w:rsidR="00726D45" w:rsidRDefault="00C1585C" w:rsidP="005C1307">
      <w:pPr>
        <w:pStyle w:val="ACLTextFirstLine"/>
      </w:pPr>
      <w:bookmarkStart w:id="5" w:name="OLE_LINK13"/>
      <w:bookmarkStart w:id="6" w:name="OLE_LINK14"/>
      <w:bookmarkStart w:id="7" w:name="OLE_LINK15"/>
      <w:bookmarkStart w:id="8" w:name="OLE_LINK16"/>
      <w:r w:rsidRPr="002C4AAA">
        <w:t xml:space="preserve">All </w:t>
      </w:r>
      <w:bookmarkEnd w:id="5"/>
      <w:bookmarkEnd w:id="6"/>
      <w:r w:rsidRPr="002C4AAA">
        <w:t>formatting is made available in the MS</w:t>
      </w:r>
      <w:r w:rsidR="00AF5A9C">
        <w:t xml:space="preserve"> </w:t>
      </w:r>
      <w:r w:rsidRPr="002C4AAA">
        <w:t>Word Styles in this template (</w:t>
      </w:r>
      <w:r w:rsidR="00F02439">
        <w:rPr>
          <w:rStyle w:val="ACLCodeChar"/>
        </w:rPr>
        <w:t>acl2023</w:t>
      </w:r>
      <w:r w:rsidRPr="002C4AAA">
        <w:rPr>
          <w:rStyle w:val="ACLCodeChar"/>
        </w:rPr>
        <w:t>.docx</w:t>
      </w:r>
      <w:r w:rsidRPr="002C4AAA">
        <w:t>). In newer versions of MS</w:t>
      </w:r>
      <w:r w:rsidR="00AF5A9C">
        <w:t xml:space="preserve"> </w:t>
      </w:r>
      <w:r w:rsidRPr="002C4AAA">
        <w:t xml:space="preserve">Word, click Home, then expand the Styles tile by clicking the diagonal arrow on the lower left corner. This should open all styles in the template for you </w:t>
      </w:r>
      <w:r w:rsidRPr="00E36D8B">
        <w:t>to</w:t>
      </w:r>
      <w:r w:rsidRPr="002C4AAA">
        <w:t xml:space="preserve"> apply to your document as needed. Otherwise, you may expose the Styles following the instructions provided at:</w:t>
      </w:r>
    </w:p>
    <w:bookmarkEnd w:id="7"/>
    <w:bookmarkEnd w:id="8"/>
    <w:p w14:paraId="3F1BF54E" w14:textId="6C21CE1A" w:rsidR="00C1585C" w:rsidRPr="00726D45" w:rsidRDefault="00726D45" w:rsidP="00726D45">
      <w:pPr>
        <w:pStyle w:val="ACLTextFirstLine"/>
        <w:ind w:firstLine="0"/>
        <w:rPr>
          <w:rStyle w:val="Hyperlink"/>
          <w:color w:val="auto"/>
        </w:rPr>
      </w:pPr>
      <w:r w:rsidRPr="00726D45">
        <w:rPr>
          <w:rStyle w:val="ACLURLHyperlinkChar"/>
        </w:rPr>
        <w:t>https://blogs.technet.microsoft.com/hub/2010/11/22/view-and-edit-styles-quickly-in-word-2010/</w:t>
      </w:r>
    </w:p>
    <w:p w14:paraId="660FD88E" w14:textId="7CAEB8B4" w:rsidR="00AF763D" w:rsidRPr="009704C1" w:rsidRDefault="00AF763D" w:rsidP="00753A9B">
      <w:pPr>
        <w:pStyle w:val="ACLText"/>
        <w:ind w:firstLine="270"/>
      </w:pPr>
      <w:r>
        <w:t>If the paper is accepted, remove the header, footer (page numbers)</w:t>
      </w:r>
      <w:r w:rsidR="0001319F">
        <w:t xml:space="preserve">, any line numbering, </w:t>
      </w:r>
      <w:r>
        <w:t>and the ruler for the final version.</w:t>
      </w:r>
    </w:p>
    <w:p w14:paraId="6A2E696E" w14:textId="7D5EDA6E" w:rsidR="00AF5A9C" w:rsidRDefault="00AF5A9C" w:rsidP="00A5424A">
      <w:pPr>
        <w:pStyle w:val="ACLSection"/>
      </w:pPr>
      <w:bookmarkStart w:id="9" w:name="OLE_LINK17"/>
      <w:bookmarkStart w:id="10" w:name="OLE_LINK18"/>
      <w:r>
        <w:t>Versions</w:t>
      </w:r>
    </w:p>
    <w:p w14:paraId="4D3E6420" w14:textId="675354FB" w:rsidR="00AF5A9C" w:rsidRPr="00AF5A9C" w:rsidRDefault="00AF5A9C" w:rsidP="00AF5A9C">
      <w:pPr>
        <w:pStyle w:val="ACLText"/>
      </w:pPr>
      <w:r>
        <w:t>This template had been tested with MS Word version 16</w:t>
      </w:r>
      <w:r w:rsidR="00432069">
        <w:t xml:space="preserve"> (MacOS Catalina), MS Office Professional Plus 2013 (Windows 10 Enterprise), and Microsoft Office 365 (Windows 10 Educational Version)</w:t>
      </w:r>
      <w:r>
        <w:t>.</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9"/>
    <w:bookmarkEnd w:id="10"/>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11" w:name="OLE_LINK1"/>
      <w:bookmarkStart w:id="12" w:name="OLE_LINK2"/>
      <w:r w:rsidRPr="003024C3">
        <w:t>Lines should be justified, with even spa</w:t>
      </w:r>
      <w:r>
        <w:t>cing between margins (</w:t>
      </w:r>
      <w:proofErr w:type="spellStart"/>
      <w:r>
        <w:t>Ctrl+J</w:t>
      </w:r>
      <w:proofErr w:type="spellEnd"/>
      <w:r>
        <w:t>). A</w:t>
      </w:r>
      <w:r w:rsidRPr="003024C3">
        <w:t xml:space="preserve">uthors are encouraged to use </w:t>
      </w:r>
      <w:r>
        <w:t xml:space="preserve">Paragraph </w:t>
      </w:r>
      <w:r w:rsidRPr="003024C3">
        <w:t>spacing at Multiple, 1.05</w:t>
      </w:r>
      <w:r>
        <w:t xml:space="preserve"> pt</w:t>
      </w:r>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11"/>
      <w:bookmarkEnd w:id="12"/>
    </w:p>
    <w:p w14:paraId="75BB7BB6" w14:textId="77777777" w:rsidR="0092671C" w:rsidRDefault="0092671C" w:rsidP="0092671C">
      <w:pPr>
        <w:pStyle w:val="ACLSubsection"/>
        <w:numPr>
          <w:ilvl w:val="1"/>
          <w:numId w:val="3"/>
        </w:numPr>
        <w:ind w:left="562" w:hanging="562"/>
      </w:pPr>
      <w:r>
        <w:lastRenderedPageBreak/>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13" w:name="TheFirstPage"/>
      <w:bookmarkEnd w:id="13"/>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4" w:name="_Ref432549843"/>
            <w:bookmarkStart w:id="15" w:name="_Ref432537908"/>
            <w:r w:rsidRPr="00E06B8A">
              <w:t xml:space="preserve">Figure </w:t>
            </w:r>
            <w:fldSimple w:instr=" SEQ Figure \* ARABIC ">
              <w:r w:rsidR="007E6C4F">
                <w:rPr>
                  <w:noProof/>
                </w:rPr>
                <w:t>1</w:t>
              </w:r>
            </w:fldSimple>
            <w:bookmarkEnd w:id="14"/>
            <w:r w:rsidRPr="00E06B8A">
              <w:t xml:space="preserve">: </w:t>
            </w:r>
            <w:r>
              <w:t>A figure with a caption that runs for more than one line</w:t>
            </w:r>
            <w:r w:rsidRPr="00E06B8A">
              <w:rPr>
                <w:b/>
              </w:rPr>
              <w:t>.</w:t>
            </w:r>
            <w:bookmarkEnd w:id="15"/>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9"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6" w:name="OLE_LINK29"/>
      <w:bookmarkStart w:id="17" w:name="OLE_LINK30"/>
      <w:r w:rsidRPr="00C35609">
        <w:t>Citations</w:t>
      </w:r>
    </w:p>
    <w:bookmarkEnd w:id="16"/>
    <w:bookmarkEnd w:id="17"/>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8" w:name="OLE_LINK27"/>
      <w:bookmarkStart w:id="19" w:name="OLE_LINK28"/>
      <w:r>
        <w:t>Equations</w:t>
      </w:r>
    </w:p>
    <w:bookmarkEnd w:id="18"/>
    <w:bookmarkEnd w:id="19"/>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lastRenderedPageBreak/>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20"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20"/>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21" w:name="SecSubmittedToCamera"/>
      <w:bookmarkEnd w:id="21"/>
    </w:p>
    <w:p w14:paraId="2FB7A25E" w14:textId="37E727FB" w:rsidR="00E76B5A" w:rsidRPr="00E76B5A" w:rsidRDefault="00E76B5A" w:rsidP="00E76B5A">
      <w:pPr>
        <w:pStyle w:val="ACLSubsection"/>
      </w:pPr>
      <w:bookmarkStart w:id="22" w:name="OLE_LINK25"/>
      <w:bookmarkStart w:id="23" w:name="OLE_LINK26"/>
      <w:r>
        <w:t>Appendices</w:t>
      </w:r>
    </w:p>
    <w:bookmarkEnd w:id="22"/>
    <w:bookmarkEnd w:id="23"/>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4" w:name="Sec3"/>
      <w:bookmarkStart w:id="25" w:name="LengthOfSubmission"/>
      <w:bookmarkEnd w:id="24"/>
      <w:bookmarkEnd w:id="25"/>
      <w:r>
        <w:t xml:space="preserve">MS Word </w:t>
      </w:r>
      <w:bookmarkStart w:id="26" w:name="OLE_LINK23"/>
      <w:bookmarkStart w:id="27" w:name="OLE_LINK24"/>
      <w:r w:rsidR="00490093">
        <w:t xml:space="preserve">STREAM </w:t>
      </w:r>
      <w:bookmarkEnd w:id="26"/>
      <w:bookmarkEnd w:id="27"/>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3"/>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w:t>
      </w:r>
      <w:proofErr w:type="spellStart"/>
      <w:r w:rsidR="00595636" w:rsidRPr="00595636">
        <w:t>Cotterell</w:t>
      </w:r>
      <w:proofErr w:type="spellEnd"/>
      <w:r w:rsidR="00595636" w:rsidRPr="00595636">
        <w:t xml:space="preserve">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8" w:name="GoodmanEtAl2016"/>
      <w:bookmarkStart w:id="29" w:name="James2016"/>
      <w:bookmarkStart w:id="30"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w:t>
      </w:r>
      <w:proofErr w:type="spellStart"/>
      <w:r w:rsidRPr="001968AB">
        <w:t>Jianfeng</w:t>
      </w:r>
      <w:proofErr w:type="spellEnd"/>
      <w:r w:rsidRPr="001968AB">
        <w:t xml:space="preserve">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lastRenderedPageBreak/>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w:t>
      </w:r>
      <w:proofErr w:type="spellStart"/>
      <w:r w:rsidRPr="001968AB">
        <w:t>Augenstein</w:t>
      </w:r>
      <w:proofErr w:type="spellEnd"/>
      <w:r w:rsidRPr="001968AB">
        <w:t xml:space="preserve">, Tim </w:t>
      </w:r>
      <w:proofErr w:type="spellStart"/>
      <w:r w:rsidRPr="001968AB">
        <w:t>Rocktäschel</w:t>
      </w:r>
      <w:proofErr w:type="spellEnd"/>
      <w:r w:rsidRPr="001968AB">
        <w:t xml:space="preserve">, Andreas Vlachos, and </w:t>
      </w:r>
      <w:proofErr w:type="spellStart"/>
      <w:r w:rsidRPr="001968AB">
        <w:t>Kalina</w:t>
      </w:r>
      <w:proofErr w:type="spellEnd"/>
      <w:r w:rsidRPr="001968AB">
        <w:t xml:space="preserve"> </w:t>
      </w:r>
      <w:proofErr w:type="spellStart"/>
      <w:r w:rsidRPr="001968AB">
        <w:t>Bontcheva</w:t>
      </w:r>
      <w:proofErr w:type="spellEnd"/>
      <w:r w:rsidRPr="001968AB">
        <w:t xml:space="preserve">.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10"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1" w:history="1">
        <w:r w:rsidR="00490093" w:rsidRPr="00731E44">
          <w:rPr>
            <w:rStyle w:val="ACLHyperlinkChar"/>
            <w:rFonts w:eastAsia="MS Mincho"/>
            <w:lang w:eastAsia="en-US"/>
          </w:rPr>
          <w:t>https://doi.org/10.18653/v1/P16-1001</w:t>
        </w:r>
      </w:hyperlink>
      <w:r w:rsidR="00490093">
        <w:rPr>
          <w:lang w:eastAsia="en-US"/>
        </w:rPr>
        <w:t xml:space="preserve">. </w:t>
      </w:r>
      <w:bookmarkStart w:id="31" w:name="Harper2014"/>
      <w:bookmarkEnd w:id="28"/>
      <w:bookmarkEnd w:id="29"/>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2"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3"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30"/>
    <w:bookmarkEnd w:id="31"/>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32" w:name="_Ref21520398"/>
      <w:bookmarkStart w:id="33" w:name="_Ref344944678"/>
    </w:p>
    <w:p w14:paraId="17E307B2" w14:textId="36DCE2DA" w:rsidR="001968AB" w:rsidRPr="001968AB" w:rsidRDefault="001968AB" w:rsidP="001968AB">
      <w:pPr>
        <w:pStyle w:val="ACLReferencesText"/>
      </w:pPr>
      <w:r w:rsidRPr="001968AB">
        <w:t xml:space="preserve">Mohammad Sadegh </w:t>
      </w:r>
      <w:proofErr w:type="spellStart"/>
      <w:r w:rsidRPr="001968AB">
        <w:t>Rasooli</w:t>
      </w:r>
      <w:proofErr w:type="spellEnd"/>
      <w:r w:rsidRPr="001968AB">
        <w:t xml:space="preserve">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32"/>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33"/>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pRiXwIAADs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4"/>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85FE9" w14:textId="77777777" w:rsidR="007A4936" w:rsidRDefault="007A4936" w:rsidP="00667A63">
      <w:pPr>
        <w:spacing w:after="0" w:line="240" w:lineRule="auto"/>
      </w:pPr>
      <w:r>
        <w:separator/>
      </w:r>
    </w:p>
    <w:p w14:paraId="00E43D73" w14:textId="77777777" w:rsidR="007A4936" w:rsidRDefault="007A4936"/>
  </w:endnote>
  <w:endnote w:type="continuationSeparator" w:id="0">
    <w:p w14:paraId="1A7FCBE3" w14:textId="77777777" w:rsidR="007A4936" w:rsidRDefault="007A4936" w:rsidP="00667A63">
      <w:pPr>
        <w:spacing w:after="0" w:line="240" w:lineRule="auto"/>
      </w:pPr>
      <w:r>
        <w:continuationSeparator/>
      </w:r>
    </w:p>
    <w:p w14:paraId="33BD9151" w14:textId="77777777" w:rsidR="007A4936" w:rsidRDefault="007A4936"/>
    <w:p w14:paraId="0A7C9FB4" w14:textId="77777777" w:rsidR="007A4936" w:rsidRDefault="007A493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5C721" w14:textId="77777777" w:rsidR="007A4936" w:rsidRDefault="007A4936" w:rsidP="00F422C2">
      <w:pPr>
        <w:spacing w:after="0" w:line="240" w:lineRule="auto"/>
        <w:contextualSpacing/>
      </w:pPr>
      <w:r>
        <w:separator/>
      </w:r>
    </w:p>
  </w:footnote>
  <w:footnote w:type="continuationSeparator" w:id="0">
    <w:p w14:paraId="08227F05" w14:textId="77777777" w:rsidR="007A4936" w:rsidRDefault="007A4936" w:rsidP="00667A63">
      <w:pPr>
        <w:spacing w:after="0" w:line="240" w:lineRule="auto"/>
      </w:pPr>
      <w:r>
        <w:continuationSeparator/>
      </w:r>
    </w:p>
    <w:p w14:paraId="2E6FA5F4" w14:textId="77777777" w:rsidR="007A4936" w:rsidRDefault="007A4936"/>
  </w:footnote>
  <w:footnote w:id="1">
    <w:p w14:paraId="11C1CF43" w14:textId="21B843E0" w:rsidR="00E22946" w:rsidRPr="005C1307" w:rsidRDefault="00E22946">
      <w:pPr>
        <w:pStyle w:val="FootnoteText"/>
        <w:rPr>
          <w:rFonts w:ascii="Times New Roman" w:hAnsi="Times New Roman" w:cs="Times New Roman"/>
        </w:rPr>
      </w:pPr>
      <w:r>
        <w:rPr>
          <w:rStyle w:val="FootnoteReference"/>
        </w:rPr>
        <w:footnoteRef/>
      </w:r>
      <w:r>
        <w:t xml:space="preserve"> </w:t>
      </w:r>
      <w:hyperlink r:id="rId1" w:history="1">
        <w:r w:rsidR="0041456E" w:rsidRPr="002F1E54">
          <w:rPr>
            <w:rStyle w:val="Hyperlink"/>
            <w:rFonts w:ascii="Courier New" w:eastAsiaTheme="minorEastAsia" w:hAnsi="Courier New" w:cs="Courier New"/>
            <w:spacing w:val="0"/>
            <w:kern w:val="0"/>
            <w:lang w:eastAsia="en-US"/>
          </w:rPr>
          <w:t>http://acl-org.github.io/ACLPUB/formatting.html</w:t>
        </w:r>
      </w:hyperlink>
    </w:p>
  </w:footnote>
  <w:footnote w:id="2">
    <w:p w14:paraId="286CD231" w14:textId="5777A555" w:rsidR="00595636" w:rsidRPr="00595636" w:rsidRDefault="00595636">
      <w:pPr>
        <w:pStyle w:val="FootnoteText"/>
      </w:pPr>
      <w:r>
        <w:rPr>
          <w:rStyle w:val="FootnoteReference"/>
        </w:rPr>
        <w:footnoteRef/>
      </w:r>
      <w:r>
        <w:t xml:space="preserve"> </w:t>
      </w:r>
      <w:hyperlink r:id="rId2" w:history="1">
        <w:r w:rsidRPr="00595636">
          <w:rPr>
            <w:rStyle w:val="Hyperlink"/>
            <w:rFonts w:ascii="Courier New" w:eastAsiaTheme="minorEastAsia" w:hAnsi="Courier New" w:cs="Courier New"/>
            <w:spacing w:val="0"/>
            <w:kern w:val="0"/>
            <w:lang w:eastAsia="en-US"/>
          </w:rPr>
          <w:t>https://2023.</w:t>
        </w:r>
        <w:r w:rsidR="002279F4" w:rsidRPr="002279F4">
          <w:t xml:space="preserve"> </w:t>
        </w:r>
        <w:r w:rsidR="002279F4" w:rsidRPr="002279F4">
          <w:rPr>
            <w:rStyle w:val="Hyperlink"/>
            <w:rFonts w:ascii="Courier New" w:eastAsiaTheme="minorEastAsia" w:hAnsi="Courier New" w:cs="Courier New"/>
            <w:spacing w:val="0"/>
            <w:kern w:val="0"/>
            <w:lang w:eastAsia="en-US"/>
          </w:rPr>
          <w:t>aclweb.org/calls/main_conference/</w:t>
        </w:r>
      </w:hyperlink>
      <w:r>
        <w:t xml:space="preserve"> </w:t>
      </w:r>
    </w:p>
  </w:footnote>
  <w:footnote w:id="3">
    <w:p w14:paraId="2A8AB53E" w14:textId="0FA443A2" w:rsidR="00F565E4" w:rsidRPr="00F565E4" w:rsidRDefault="00F565E4">
      <w:pPr>
        <w:pStyle w:val="FootnoteText"/>
      </w:pPr>
      <w:r>
        <w:rPr>
          <w:rStyle w:val="FootnoteReference"/>
        </w:rPr>
        <w:footnoteRef/>
      </w:r>
      <w:r>
        <w:t xml:space="preserve"> </w:t>
      </w:r>
      <w:hyperlink r:id="rId3"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432096086">
    <w:abstractNumId w:val="14"/>
  </w:num>
  <w:num w:numId="2" w16cid:durableId="188882219">
    <w:abstractNumId w:val="13"/>
  </w:num>
  <w:num w:numId="3" w16cid:durableId="1358460331">
    <w:abstractNumId w:val="10"/>
  </w:num>
  <w:num w:numId="4" w16cid:durableId="769082101">
    <w:abstractNumId w:val="10"/>
  </w:num>
  <w:num w:numId="5" w16cid:durableId="1129857970">
    <w:abstractNumId w:val="18"/>
  </w:num>
  <w:num w:numId="6" w16cid:durableId="13413973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2873551">
    <w:abstractNumId w:val="15"/>
  </w:num>
  <w:num w:numId="8" w16cid:durableId="1413892920">
    <w:abstractNumId w:val="10"/>
  </w:num>
  <w:num w:numId="9" w16cid:durableId="1290208544">
    <w:abstractNumId w:val="10"/>
  </w:num>
  <w:num w:numId="10" w16cid:durableId="885139103">
    <w:abstractNumId w:val="11"/>
  </w:num>
  <w:num w:numId="11" w16cid:durableId="832601766">
    <w:abstractNumId w:val="16"/>
  </w:num>
  <w:num w:numId="12" w16cid:durableId="1455909657">
    <w:abstractNumId w:val="12"/>
  </w:num>
  <w:num w:numId="13" w16cid:durableId="1417632547">
    <w:abstractNumId w:val="19"/>
  </w:num>
  <w:num w:numId="14" w16cid:durableId="1567064030">
    <w:abstractNumId w:val="0"/>
  </w:num>
  <w:num w:numId="15" w16cid:durableId="253828045">
    <w:abstractNumId w:val="1"/>
  </w:num>
  <w:num w:numId="16" w16cid:durableId="1851525709">
    <w:abstractNumId w:val="2"/>
  </w:num>
  <w:num w:numId="17" w16cid:durableId="150489258">
    <w:abstractNumId w:val="3"/>
  </w:num>
  <w:num w:numId="18" w16cid:durableId="41489825">
    <w:abstractNumId w:val="8"/>
  </w:num>
  <w:num w:numId="19" w16cid:durableId="2045473567">
    <w:abstractNumId w:val="4"/>
  </w:num>
  <w:num w:numId="20" w16cid:durableId="1169176045">
    <w:abstractNumId w:val="5"/>
  </w:num>
  <w:num w:numId="21" w16cid:durableId="2069572145">
    <w:abstractNumId w:val="6"/>
  </w:num>
  <w:num w:numId="22" w16cid:durableId="318660301">
    <w:abstractNumId w:val="7"/>
  </w:num>
  <w:num w:numId="23" w16cid:durableId="5475733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83558"/>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A4936"/>
    <w:rsid w:val="007B175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53/v1/P16-1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clweb.org/anthology/P16-1001"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clweb.org/portal/content/acl-code-ethics" TargetMode="External"/><Relationship Id="rId2" Type="http://schemas.openxmlformats.org/officeDocument/2006/relationships/hyperlink" Target="https://2023.eacl.org/calls/papers/" TargetMode="External"/><Relationship Id="rId1" Type="http://schemas.openxmlformats.org/officeDocument/2006/relationships/hyperlink" Target="http://acl-org.github.io/ACLPUB/forma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87</Words>
  <Characters>9050</Characters>
  <Application>Microsoft Office Word</Application>
  <DocSecurity>0</DocSecurity>
  <Lines>75</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3-05-04T03:16:00Z</dcterms:modified>
</cp:coreProperties>
</file>